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1"/>
        <w:jc w:val="center"/>
      </w:pPr>
      <w:r>
        <w:t xml:space="preserve">Exercise: </w:t>
      </w:r>
      <w:r w:rsidR="00923CB1">
        <w:t>Simple and Complex Conditional Statements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923CB1" w:rsidRPr="00923CB1">
          <w:rPr>
            <w:rStyle w:val="a9"/>
            <w:lang w:val="bg-BG"/>
          </w:rPr>
          <w:t>https://judge.softuni.org/Contests/4400</w:t>
        </w:r>
      </w:hyperlink>
    </w:p>
    <w:p w14:paraId="0D098D31" w14:textId="68D29FBC" w:rsidR="00EE3004" w:rsidRDefault="00923CB1" w:rsidP="0014584A">
      <w:pPr>
        <w:pStyle w:val="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0E9A688D" w14:textId="5CDD100E" w:rsidR="0074088E" w:rsidRDefault="0074088E" w:rsidP="0074088E">
      <w:pPr>
        <w:pStyle w:val="ac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ac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 xml:space="preserve">is lower than </w:t>
      </w:r>
      <w:proofErr w:type="gramStart"/>
      <w:r w:rsidRPr="0074088E">
        <w:rPr>
          <w:b/>
          <w:bCs/>
        </w:rPr>
        <w:t>zero</w:t>
      </w:r>
      <w:proofErr w:type="gramEnd"/>
    </w:p>
    <w:p w14:paraId="05B95591" w14:textId="2F2671C3" w:rsidR="0074088E" w:rsidRPr="0074088E" w:rsidRDefault="0074088E" w:rsidP="0074088E">
      <w:pPr>
        <w:pStyle w:val="ac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 xml:space="preserve">is bigger than </w:t>
      </w:r>
      <w:proofErr w:type="gramStart"/>
      <w:r w:rsidRPr="0074088E">
        <w:rPr>
          <w:b/>
          <w:bCs/>
        </w:rPr>
        <w:t>zero</w:t>
      </w:r>
      <w:proofErr w:type="gramEnd"/>
    </w:p>
    <w:p w14:paraId="70E7054D" w14:textId="16CDE62F" w:rsidR="0074088E" w:rsidRPr="00053CCC" w:rsidRDefault="0074088E" w:rsidP="0074088E">
      <w:pPr>
        <w:pStyle w:val="ac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 xml:space="preserve">is equals to </w:t>
      </w:r>
      <w:proofErr w:type="gramStart"/>
      <w:r w:rsidRPr="0074088E">
        <w:rPr>
          <w:b/>
          <w:bCs/>
        </w:rPr>
        <w:t>zero</w:t>
      </w:r>
      <w:proofErr w:type="gramEnd"/>
    </w:p>
    <w:p w14:paraId="54A9A6F6" w14:textId="7E64B22A" w:rsidR="0074088E" w:rsidRPr="00FF3E01" w:rsidRDefault="0074088E" w:rsidP="0074088E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</w:t>
      </w:r>
      <w:proofErr w:type="gramStart"/>
      <w:r w:rsidR="006B0417">
        <w:rPr>
          <w:b/>
          <w:bCs/>
        </w:rPr>
        <w:t>limit</w:t>
      </w:r>
      <w:proofErr w:type="gramEnd"/>
    </w:p>
    <w:p w14:paraId="3F45AD5D" w14:textId="47957E84" w:rsidR="00C918A7" w:rsidRDefault="00C918A7" w:rsidP="00C918A7">
      <w:pPr>
        <w:pStyle w:val="ac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ac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 xml:space="preserve">is </w:t>
      </w:r>
      <w:proofErr w:type="gramStart"/>
      <w:r w:rsidR="006B0417" w:rsidRPr="006B0417">
        <w:rPr>
          <w:b/>
          <w:bCs/>
        </w:rPr>
        <w:t>enough</w:t>
      </w:r>
      <w:proofErr w:type="gramEnd"/>
    </w:p>
    <w:p w14:paraId="208DD581" w14:textId="68A6F95B" w:rsidR="00C918A7" w:rsidRPr="006B0417" w:rsidRDefault="00C918A7" w:rsidP="006B0417">
      <w:pPr>
        <w:pStyle w:val="ac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 xml:space="preserve">if the limit is </w:t>
      </w:r>
      <w:proofErr w:type="gramStart"/>
      <w:r w:rsidR="006B0417" w:rsidRPr="006B0417">
        <w:t>exceeded</w:t>
      </w:r>
      <w:proofErr w:type="gramEnd"/>
    </w:p>
    <w:p w14:paraId="7C447AB8" w14:textId="66AF4475" w:rsidR="00C918A7" w:rsidRPr="006B0417" w:rsidRDefault="00C918A7" w:rsidP="006B0417">
      <w:pPr>
        <w:pStyle w:val="ac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 xml:space="preserve">if the balance isn't </w:t>
      </w:r>
      <w:proofErr w:type="gramStart"/>
      <w:r w:rsidR="006B0417" w:rsidRPr="006B0417">
        <w:t>enough</w:t>
      </w:r>
      <w:proofErr w:type="gramEnd"/>
    </w:p>
    <w:p w14:paraId="09D3E3C6" w14:textId="546B1711" w:rsidR="006B0417" w:rsidRPr="00FF3E01" w:rsidRDefault="006B0417" w:rsidP="006B0417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651573">
      <w:pPr>
        <w:pStyle w:val="2"/>
        <w:numPr>
          <w:ilvl w:val="0"/>
          <w:numId w:val="40"/>
        </w:numPr>
      </w:pPr>
      <w:r w:rsidRPr="000B3B85"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7D20033E" w14:textId="36FAC2D0" w:rsidR="000B3B85" w:rsidRDefault="000B3B85" w:rsidP="000B3B85">
      <w:pPr>
        <w:pStyle w:val="ac"/>
        <w:numPr>
          <w:ilvl w:val="0"/>
          <w:numId w:val="28"/>
        </w:numPr>
      </w:pPr>
      <w:r>
        <w:t xml:space="preserve">Print the biggest number from the given </w:t>
      </w:r>
      <w:proofErr w:type="gramStart"/>
      <w:r>
        <w:t>five</w:t>
      </w:r>
      <w:proofErr w:type="gramEnd"/>
    </w:p>
    <w:p w14:paraId="4D106806" w14:textId="4622BD83" w:rsidR="00B1320E" w:rsidRDefault="00B1320E" w:rsidP="00B1320E">
      <w:r w:rsidRPr="00B1320E">
        <w:rPr>
          <w:b/>
          <w:bCs/>
          <w:u w:val="single"/>
        </w:rPr>
        <w:lastRenderedPageBreak/>
        <w:t>Note:</w:t>
      </w:r>
      <w:r>
        <w:t xml:space="preserve"> There will not be equal numbers given.</w:t>
      </w:r>
    </w:p>
    <w:p w14:paraId="77813E29" w14:textId="4BB8A4FE" w:rsidR="000B3B85" w:rsidRPr="00FF3E01" w:rsidRDefault="000B3B85" w:rsidP="000B3B85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</w:t>
      </w:r>
      <w:proofErr w:type="gramStart"/>
      <w:r>
        <w:t>console</w:t>
      </w:r>
      <w:proofErr w:type="gramEnd"/>
    </w:p>
    <w:p w14:paraId="363FAAB7" w14:textId="18B4BCBD" w:rsidR="00C03817" w:rsidRPr="00C03817" w:rsidRDefault="00C03817" w:rsidP="00C03817">
      <w:pPr>
        <w:pStyle w:val="ac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ac"/>
        <w:numPr>
          <w:ilvl w:val="0"/>
          <w:numId w:val="28"/>
        </w:numPr>
        <w:rPr>
          <w:lang w:val="bg-BG"/>
        </w:rPr>
      </w:pPr>
      <w:r w:rsidRPr="00C03817">
        <w:t xml:space="preserve">Apply the operator with given </w:t>
      </w:r>
      <w:proofErr w:type="gramStart"/>
      <w:r w:rsidRPr="00C03817">
        <w:t>numbers</w:t>
      </w:r>
      <w:proofErr w:type="gramEnd"/>
    </w:p>
    <w:p w14:paraId="68B96AEF" w14:textId="37EDD14E" w:rsidR="00C03817" w:rsidRDefault="00C03817" w:rsidP="00C03817">
      <w:pPr>
        <w:pStyle w:val="ac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ac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2CA3ACD9" w:rsidR="00C03817" w:rsidRPr="000E07B1" w:rsidRDefault="00C03817" w:rsidP="00C03817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ac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Winter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ac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</w:t>
      </w:r>
      <w:proofErr w:type="gramStart"/>
      <w:r w:rsidRPr="00D14B2B">
        <w:rPr>
          <w:rFonts w:ascii="Consolas" w:hAnsi="Consolas"/>
          <w:b/>
          <w:bCs/>
          <w:lang w:val="en-GB"/>
        </w:rPr>
        <w:t>Camping</w:t>
      </w:r>
      <w:proofErr w:type="gramEnd"/>
    </w:p>
    <w:p w14:paraId="3C7B5CD4" w14:textId="77777777" w:rsidR="00D14B2B" w:rsidRPr="00D14B2B" w:rsidRDefault="00D14B2B" w:rsidP="00D14B2B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proofErr w:type="gramStart"/>
      <w:r w:rsidRPr="00D14B2B">
        <w:rPr>
          <w:b/>
          <w:bCs/>
        </w:rPr>
        <w:t>have to</w:t>
      </w:r>
      <w:proofErr w:type="gramEnd"/>
      <w:r w:rsidRPr="00D14B2B">
        <w:rPr>
          <w:b/>
          <w:bCs/>
        </w:rPr>
        <w:t xml:space="preserve">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ac"/>
        <w:numPr>
          <w:ilvl w:val="0"/>
          <w:numId w:val="34"/>
        </w:numPr>
        <w:jc w:val="both"/>
        <w:rPr>
          <w:lang w:val="bg-BG"/>
        </w:rPr>
      </w:pPr>
      <w:r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</w:t>
      </w:r>
      <w:proofErr w:type="gramStart"/>
      <w:r w:rsidRPr="00D14B2B">
        <w:t>point</w:t>
      </w:r>
      <w:proofErr w:type="gramEnd"/>
    </w:p>
    <w:p w14:paraId="2EEFE4C6" w14:textId="77777777" w:rsidR="00C87441" w:rsidRPr="00872566" w:rsidRDefault="00C87441" w:rsidP="00C87441">
      <w:pPr>
        <w:pStyle w:val="ac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ac"/>
        <w:ind w:left="426"/>
        <w:jc w:val="both"/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1E2ABBCE" w:rsidR="00D14B2B" w:rsidRPr="00FF3E01" w:rsidRDefault="00D14B2B" w:rsidP="00D14B2B">
      <w:pPr>
        <w:pStyle w:val="3"/>
        <w:rPr>
          <w:lang w:val="bg-BG"/>
        </w:rPr>
      </w:pPr>
      <w:r>
        <w:t>Example</w:t>
      </w:r>
      <w:r w:rsidRPr="00FF3E01">
        <w:t xml:space="preserve"> 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65157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4CC0FE47" w14:textId="2C33A9B7" w:rsidR="00241AC7" w:rsidRPr="00241AC7" w:rsidRDefault="00241AC7" w:rsidP="00241AC7">
      <w:pPr>
        <w:pStyle w:val="ac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End"/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31ECCEF8" w:rsidR="00241AC7" w:rsidRPr="00FF3E01" w:rsidRDefault="00241AC7" w:rsidP="00241AC7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ac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ac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open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23BACD9F" w14:textId="694E70A9" w:rsidR="00DC0735" w:rsidRPr="00DC0735" w:rsidRDefault="00DC0735" w:rsidP="00DC0735">
      <w:pPr>
        <w:pStyle w:val="ac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1B8199C1" w14:textId="1FF16D19" w:rsidR="00DC0735" w:rsidRPr="00FF3E01" w:rsidRDefault="00DC0735" w:rsidP="00DC0735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B5020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B5020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unday</w:t>
            </w:r>
          </w:p>
        </w:tc>
        <w:tc>
          <w:tcPr>
            <w:tcW w:w="896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losed</w:t>
            </w:r>
          </w:p>
        </w:tc>
      </w:tr>
    </w:tbl>
    <w:p w14:paraId="3871B6E4" w14:textId="77777777" w:rsidR="00B50201" w:rsidRPr="00747043" w:rsidRDefault="00B50201" w:rsidP="00B50201"/>
    <w:p w14:paraId="7D82219D" w14:textId="787CBC00" w:rsidR="00B50201" w:rsidRDefault="00B50201" w:rsidP="00B50201">
      <w:pPr>
        <w:pStyle w:val="2"/>
        <w:numPr>
          <w:ilvl w:val="0"/>
          <w:numId w:val="40"/>
        </w:numPr>
        <w:rPr>
          <w:lang w:val="bg-BG"/>
        </w:rPr>
      </w:pPr>
      <w:r>
        <w:t>Fruit or Vegetable</w:t>
      </w:r>
    </w:p>
    <w:p w14:paraId="04508D9C" w14:textId="77777777" w:rsidR="00B50201" w:rsidRDefault="00B50201" w:rsidP="00B50201">
      <w:pPr>
        <w:jc w:val="both"/>
      </w:pPr>
      <w:r>
        <w:t>Write a program that:</w:t>
      </w:r>
    </w:p>
    <w:p w14:paraId="215539AB" w14:textId="77777777" w:rsidR="00B50201" w:rsidRPr="00747043" w:rsidRDefault="00B50201" w:rsidP="00B50201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product (string) </w:t>
      </w:r>
      <w:r>
        <w:t xml:space="preserve">from the </w:t>
      </w:r>
      <w:proofErr w:type="gramStart"/>
      <w:r>
        <w:t>console</w:t>
      </w:r>
      <w:proofErr w:type="gramEnd"/>
    </w:p>
    <w:p w14:paraId="5D921E1A" w14:textId="77777777" w:rsidR="00B50201" w:rsidRPr="00747043" w:rsidRDefault="00B50201" w:rsidP="00B50201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>
        <w:t>Based on type of the given product, print:</w:t>
      </w:r>
    </w:p>
    <w:p w14:paraId="4999A223" w14:textId="77777777" w:rsidR="00B50201" w:rsidRPr="00747043" w:rsidRDefault="00B50201" w:rsidP="00B50201">
      <w:pPr>
        <w:pStyle w:val="ac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fruit</w:t>
      </w:r>
      <w:proofErr w:type="gramEnd"/>
      <w:r w:rsidRPr="00747043">
        <w:rPr>
          <w:b/>
          <w:bCs/>
          <w:lang w:val="en-GB"/>
        </w:rPr>
        <w:t>"</w:t>
      </w:r>
    </w:p>
    <w:p w14:paraId="25EDF8A0" w14:textId="77777777" w:rsidR="00B50201" w:rsidRPr="00747043" w:rsidRDefault="00B50201" w:rsidP="00B50201">
      <w:pPr>
        <w:pStyle w:val="ac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vegetable</w:t>
      </w:r>
      <w:proofErr w:type="gramEnd"/>
      <w:r w:rsidRPr="00747043">
        <w:rPr>
          <w:b/>
          <w:bCs/>
          <w:lang w:val="en-GB"/>
        </w:rPr>
        <w:t>"</w:t>
      </w:r>
    </w:p>
    <w:p w14:paraId="3567D8C9" w14:textId="77777777" w:rsidR="00B50201" w:rsidRPr="00BA137B" w:rsidRDefault="00B50201" w:rsidP="00B50201">
      <w:pPr>
        <w:pStyle w:val="ac"/>
        <w:numPr>
          <w:ilvl w:val="1"/>
          <w:numId w:val="34"/>
        </w:numPr>
        <w:jc w:val="both"/>
        <w:rPr>
          <w:rStyle w:val="CodeChar"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unknown</w:t>
      </w:r>
      <w:proofErr w:type="gramEnd"/>
      <w:r w:rsidRPr="00747043">
        <w:rPr>
          <w:b/>
          <w:bCs/>
          <w:lang w:val="en-GB"/>
        </w:rPr>
        <w:t>"</w:t>
      </w:r>
    </w:p>
    <w:p w14:paraId="6BF45582" w14:textId="05A4E369" w:rsidR="00B50201" w:rsidRDefault="00B50201" w:rsidP="00B50201">
      <w:pPr>
        <w:pStyle w:val="3"/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50201" w:rsidRPr="00CB3FE8" w14:paraId="25CD67A1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78148CD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55D29B97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7D5C3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04E84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2C90EC08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BBACB9" w14:textId="77777777" w:rsidR="00B50201" w:rsidRDefault="00B50201" w:rsidP="00910ACB">
            <w:pPr>
              <w:spacing w:before="0" w:after="0"/>
              <w:jc w:val="center"/>
              <w:rPr>
                <w:b/>
              </w:rPr>
            </w:pPr>
          </w:p>
          <w:p w14:paraId="10DE096E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1C7ABB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C9D337F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50201" w:rsidRPr="00CB3FE8" w14:paraId="6ACF1014" w14:textId="77777777" w:rsidTr="00910ACB">
        <w:tc>
          <w:tcPr>
            <w:tcW w:w="896" w:type="dxa"/>
            <w:shd w:val="clear" w:color="auto" w:fill="auto"/>
          </w:tcPr>
          <w:p w14:paraId="540D52D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E2F19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FE3F4D6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347429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725908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C99E5E1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14C760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1331712A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2FC08EDE" w:rsidR="0014584A" w:rsidRDefault="0014584A" w:rsidP="00B50201">
      <w:pPr>
        <w:pStyle w:val="2"/>
        <w:numPr>
          <w:ilvl w:val="0"/>
          <w:numId w:val="40"/>
        </w:numPr>
        <w:spacing w:before="0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ac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 xml:space="preserve">from </w:t>
      </w:r>
      <w:proofErr w:type="gramStart"/>
      <w:r>
        <w:t>console</w:t>
      </w:r>
      <w:proofErr w:type="gramEnd"/>
    </w:p>
    <w:p w14:paraId="2007E23E" w14:textId="22955D99" w:rsidR="0014584A" w:rsidRPr="00A07097" w:rsidRDefault="0014584A" w:rsidP="00A07097">
      <w:pPr>
        <w:pStyle w:val="ac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proofErr w:type="gramStart"/>
      <w:r w:rsidRPr="0014584A">
        <w:rPr>
          <w:rFonts w:ascii="Consolas" w:hAnsi="Consolas"/>
          <w:b/>
          <w:bCs/>
        </w:rPr>
        <w:t>minutes:seconds</w:t>
      </w:r>
      <w:proofErr w:type="spellEnd"/>
      <w:proofErr w:type="gram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ac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33C995E4" w:rsidR="0014584A" w:rsidRPr="00FF3E01" w:rsidRDefault="0014584A" w:rsidP="00A07097">
      <w:pPr>
        <w:pStyle w:val="3"/>
        <w:spacing w:before="0" w:after="0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B50201">
      <w:pPr>
        <w:pStyle w:val="2"/>
        <w:numPr>
          <w:ilvl w:val="0"/>
          <w:numId w:val="40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ac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ac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af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1D4500DB" w:rsidR="001C25EA" w:rsidRPr="004C3C16" w:rsidRDefault="001C25EA" w:rsidP="001C25EA">
      <w:pPr>
        <w:pStyle w:val="3"/>
        <w:spacing w:before="40"/>
        <w:rPr>
          <w:lang w:val="bg-BG"/>
        </w:rPr>
      </w:pPr>
      <w:r>
        <w:t>Example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ac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ac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ac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326796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8C832" w14:textId="77777777" w:rsidR="00326796" w:rsidRDefault="00326796" w:rsidP="008068A2">
      <w:pPr>
        <w:spacing w:after="0" w:line="240" w:lineRule="auto"/>
      </w:pPr>
      <w:r>
        <w:separator/>
      </w:r>
    </w:p>
  </w:endnote>
  <w:endnote w:type="continuationSeparator" w:id="0">
    <w:p w14:paraId="7EB0B6CB" w14:textId="77777777" w:rsidR="00326796" w:rsidRDefault="003267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94D67" w14:textId="77777777" w:rsidR="00326796" w:rsidRDefault="00326796" w:rsidP="008068A2">
      <w:pPr>
        <w:spacing w:after="0" w:line="240" w:lineRule="auto"/>
      </w:pPr>
      <w:r>
        <w:separator/>
      </w:r>
    </w:p>
  </w:footnote>
  <w:footnote w:type="continuationSeparator" w:id="0">
    <w:p w14:paraId="2CAB4C0C" w14:textId="77777777" w:rsidR="00326796" w:rsidRDefault="003267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338" w:hanging="360"/>
      </w:pPr>
    </w:lvl>
    <w:lvl w:ilvl="2" w:tplc="0409001B" w:tentative="1">
      <w:start w:val="1"/>
      <w:numFmt w:val="lowerRoman"/>
      <w:lvlText w:val="%3."/>
      <w:lvlJc w:val="right"/>
      <w:pPr>
        <w:ind w:left="382" w:hanging="180"/>
      </w:pPr>
    </w:lvl>
    <w:lvl w:ilvl="3" w:tplc="0409000F" w:tentative="1">
      <w:start w:val="1"/>
      <w:numFmt w:val="decimal"/>
      <w:lvlText w:val="%4."/>
      <w:lvlJc w:val="left"/>
      <w:pPr>
        <w:ind w:left="1102" w:hanging="360"/>
      </w:pPr>
    </w:lvl>
    <w:lvl w:ilvl="4" w:tplc="04090019" w:tentative="1">
      <w:start w:val="1"/>
      <w:numFmt w:val="lowerLetter"/>
      <w:lvlText w:val="%5."/>
      <w:lvlJc w:val="left"/>
      <w:pPr>
        <w:ind w:left="1822" w:hanging="360"/>
      </w:pPr>
    </w:lvl>
    <w:lvl w:ilvl="5" w:tplc="0409001B" w:tentative="1">
      <w:start w:val="1"/>
      <w:numFmt w:val="lowerRoman"/>
      <w:lvlText w:val="%6."/>
      <w:lvlJc w:val="right"/>
      <w:pPr>
        <w:ind w:left="2542" w:hanging="180"/>
      </w:pPr>
    </w:lvl>
    <w:lvl w:ilvl="6" w:tplc="0409000F" w:tentative="1">
      <w:start w:val="1"/>
      <w:numFmt w:val="decimal"/>
      <w:lvlText w:val="%7."/>
      <w:lvlJc w:val="left"/>
      <w:pPr>
        <w:ind w:left="3262" w:hanging="360"/>
      </w:pPr>
    </w:lvl>
    <w:lvl w:ilvl="7" w:tplc="04090019" w:tentative="1">
      <w:start w:val="1"/>
      <w:numFmt w:val="lowerLetter"/>
      <w:lvlText w:val="%8."/>
      <w:lvlJc w:val="left"/>
      <w:pPr>
        <w:ind w:left="3982" w:hanging="360"/>
      </w:pPr>
    </w:lvl>
    <w:lvl w:ilvl="8" w:tplc="0409001B" w:tentative="1">
      <w:start w:val="1"/>
      <w:numFmt w:val="lowerRoman"/>
      <w:lvlText w:val="%9."/>
      <w:lvlJc w:val="right"/>
      <w:pPr>
        <w:ind w:left="4702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 w:numId="45" w16cid:durableId="1334644870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rQUAfl1scC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02D2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26796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1573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5BEB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77DF5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0201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1D4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00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2</TotalTime>
  <Pages>5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1</cp:revision>
  <cp:lastPrinted>2015-10-26T22:35:00Z</cp:lastPrinted>
  <dcterms:created xsi:type="dcterms:W3CDTF">2019-11-12T12:29:00Z</dcterms:created>
  <dcterms:modified xsi:type="dcterms:W3CDTF">2024-04-24T17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